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Psychology Internship Position at [Organization Name], Valenci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4 XXX XXX XXX]</w:t>
      </w:r>
    </w:p>
    <w:p>
      <w:pPr>
        <w:pStyle w:val="BodyText"/>
      </w:pPr>
      <w:r>
        <w:t xml:space="preserve">Date: [Current Date]</w:t>
      </w:r>
    </w:p>
    <w:p>
      <w:pPr>
        <w:pStyle w:val="BodyText"/>
      </w:pPr>
      <w:r>
        <w:t xml:space="preserve">To the Hiring Committee</w:t>
      </w:r>
    </w:p>
    <w:p>
      <w:pPr>
        <w:pStyle w:val="BodyText"/>
      </w:pPr>
      <w:r>
        <w:t xml:space="preserve">[Organization Name]</w:t>
      </w:r>
    </w:p>
    <w:p>
      <w:pPr>
        <w:pStyle w:val="BodyText"/>
      </w:pPr>
      <w:r>
        <w:t xml:space="preserve">[Organization Address]</w:t>
      </w:r>
    </w:p>
    <w:p>
      <w:pPr>
        <w:pStyle w:val="BodyText"/>
      </w:pPr>
      <w:r>
        <w:t xml:space="preserve">Valencia, Spain 46001</w:t>
      </w:r>
    </w:p>
    <w:bookmarkStart w:id="21" w:name="X90479127f4fe44ee438f5e48858a5d15288cc9b"/>
    <w:p>
      <w:pPr>
        <w:pStyle w:val="Heading2"/>
      </w:pPr>
      <w:r>
        <w:t xml:space="preserve">Subject: Application for Psychology Internship Position in Spain Valencia</w:t>
      </w:r>
    </w:p>
    <w:bookmarkEnd w:id="21"/>
    <w:p>
      <w:pPr>
        <w:pStyle w:val="FirstParagraph"/>
      </w:pPr>
      <w:r>
        <w:t xml:space="preserve">Dear Hiring Committee,</w:t>
      </w:r>
    </w:p>
    <w:p>
      <w:pPr>
        <w:pStyle w:val="BodyText"/>
      </w:pPr>
      <w:r>
        <w:t xml:space="preserve">I am writing to express my enthusiastic application for the Psychology Internship position at [Organization Name] in Valencia, Spain, as advertised on [Platform where ad was seen - e.g., University Career Portal, LinkedIn]. As a dedicated psychology student with advanced coursework in clinical practice and cultural competency, I am deeply committed to contributing to mental health initiatives within the vibrant community of Spain Valencia. This Internship Application Letter serves as my formal submission for this opportunity, reflecting my profound alignment with your organization's mission and the unique professional landscape of psychological practice in Spain.</w:t>
      </w:r>
    </w:p>
    <w:p>
      <w:pPr>
        <w:pStyle w:val="BodyText"/>
      </w:pPr>
      <w:r>
        <w:t xml:space="preserve">My academic journey at [Your University] has equipped me with a robust theoretical foundation complemented by practical experience directly relevant to the needs of Spanish-speaking populations. I have completed advanced coursework in Cognitive Behavioral Therapy, Cross-Cultural Psychology, and Neuropsychology, earning a 3.8/4.0 GPA in my psychology major. Crucially, I have developed proficiency in Spanish language acquisition through immersive study abroad programs at the University of Valencia (2022-2023), where I lived with a host family and completed coursework in psychological assessment within Mediterranean cultural contexts. This experience provided me with nuanced understanding of how familial dynamics, social structures, and regional identity shape mental health narratives in Spain Valencia – knowledge I am eager to apply under your mentorship.</w:t>
      </w:r>
    </w:p>
    <w:p>
      <w:pPr>
        <w:pStyle w:val="BodyText"/>
      </w:pPr>
      <w:r>
        <w:t xml:space="preserve">My practical experience extends beyond the classroom through volunteer work at [Mention Specific Clinic/Agency in Spain or Similar Context]. During my six-month placement at a community mental health center in Barcelona, I supported clinical teams in conducting intake assessments for immigrant populations, facilitated bilingual therapy groups, and contributed to a research project examining depression prevalence among Spanish-speaking youth. This role required me to navigate Spain's distinct healthcare protocols and ethical frameworks – particularly the</w:t>
      </w:r>
      <w:r>
        <w:t xml:space="preserve"> </w:t>
      </w:r>
      <w:r>
        <w:rPr>
          <w:iCs/>
          <w:i/>
        </w:rPr>
        <w:t xml:space="preserve">Orden de Salud Mental</w:t>
      </w:r>
      <w:r>
        <w:t xml:space="preserve"> </w:t>
      </w:r>
      <w:r>
        <w:t xml:space="preserve">(Mental Health Order), which emphasizes community-based care over institutionalization. I documented how cultural stigma around mental health varies significantly between urban centers like Valencia and rural communities, a critical insight for your work in this region. My responsibilities included maintaining confidential records per Spain's</w:t>
      </w:r>
      <w:r>
        <w:t xml:space="preserve"> </w:t>
      </w:r>
      <w:r>
        <w:rPr>
          <w:iCs/>
          <w:i/>
        </w:rPr>
        <w:t xml:space="preserve">Ley Orgánica 1/2004</w:t>
      </w:r>
      <w:r>
        <w:t xml:space="preserve"> </w:t>
      </w:r>
      <w:r>
        <w:t xml:space="preserve">on Data Protection, ensuring compliance with GDPR standards as they apply to psychological services in Spain.</w:t>
      </w:r>
    </w:p>
    <w:p>
      <w:pPr>
        <w:pStyle w:val="BodyText"/>
      </w:pPr>
      <w:r>
        <w:t xml:space="preserve">What draws me most specifically to this internship opportunity in Valencia is the city's unique position as a nexus of Mediterranean psychology and modern clinical innovation. Spain Valencia has emerged as a leader in integrating traditional holistic approaches with evidence-based practices, particularly through institutions like the University of Valencia's Psychology Department and regional health networks. I am deeply inspired by your organization's pioneering work in [Mention Specific Project/Initiative from Organization's Website - e.g., "trauma-informed care for refugee populations" or "adolescent mental health programs"]. As someone who has studied the</w:t>
      </w:r>
      <w:r>
        <w:t xml:space="preserve"> </w:t>
      </w:r>
      <w:r>
        <w:rPr>
          <w:iCs/>
          <w:i/>
        </w:rPr>
        <w:t xml:space="preserve">Valencian cultural identity</w:t>
      </w:r>
      <w:r>
        <w:t xml:space="preserve"> </w:t>
      </w:r>
      <w:r>
        <w:t xml:space="preserve">(including its distinct dialect, *Valencià*, and communal traditions like</w:t>
      </w:r>
      <w:r>
        <w:t xml:space="preserve"> </w:t>
      </w:r>
      <w:r>
        <w:rPr>
          <w:iCs/>
          <w:i/>
        </w:rPr>
        <w:t xml:space="preserve">comparsas</w:t>
      </w:r>
      <w:r>
        <w:t xml:space="preserve">) and their psychological implications, I understand that effective therapeutic practice here requires sensitivity beyond linguistic proficiency. My research on "Cultural Competency in Urban Spanish Mental Health Services" directly addresses this need – identifying how local customs influence therapeutic rapport during sessions with families in Valencia neighborhoods like El Carmen or Ruzafa.</w:t>
      </w:r>
    </w:p>
    <w:p>
      <w:pPr>
        <w:pStyle w:val="BodyText"/>
      </w:pPr>
      <w:r>
        <w:t xml:space="preserve">I have meticulously prepared to contribute meaningfully from Day One of my internship. My skillset includes: proficiency in psychological assessment tools (MMSE, Beck Depression Inventory), advanced data analysis using SPSS and R for clinical research, experience creating accessible mental health resources in both English and Spanish (including a bilingual pamphlet on anxiety management I developed for my Barcelona placement), and training in crisis intervention protocols aligned with Spain's National Emergency System. I am certified in First Aid/CPR (Red Cross) and possess an active European driving license – assets that facilitate community outreach across Valencia's diverse neighborhoods. Most importantly, I have cultivated the cultural humility essential for a future Psychologist working in Spain Valencia; I actively participate in local Spanish language exchanges and volunteer with</w:t>
      </w:r>
      <w:r>
        <w:t xml:space="preserve"> </w:t>
      </w:r>
      <w:r>
        <w:rPr>
          <w:iCs/>
          <w:i/>
        </w:rPr>
        <w:t xml:space="preserve">Proyecto Hombre València</w:t>
      </w:r>
      <w:r>
        <w:t xml:space="preserve"> </w:t>
      </w:r>
      <w:r>
        <w:t xml:space="preserve">to understand community mental health challenges firsthand.</w:t>
      </w:r>
    </w:p>
    <w:p>
      <w:pPr>
        <w:pStyle w:val="BodyText"/>
      </w:pPr>
      <w:r>
        <w:t xml:space="preserve">I recognize that Spain's psychological landscape presents unique opportunities and responsibilities. The country's evolving mental health policies, including the 2021 National Strategy for Mental Health, emphasize primary care integration and youth-focused initiatives – areas where [Organization Name] is making significant strides. My academic focus on developmental psychology in multicultural settings directly supports these priorities. For instance, my thesis research on "Anxiety Disorders Among Immigrant Adolescents in Southern Spain" involved collaborating with a Valencia school to implement screening protocols, yielding a 22% increase in early intervention referrals – results I would be eager to replicate under your guidance.</w:t>
      </w:r>
    </w:p>
    <w:p>
      <w:pPr>
        <w:pStyle w:val="BodyText"/>
      </w:pPr>
      <w:r>
        <w:t xml:space="preserve">Valencia's rich cultural tapestry – from its historic Turia Gardens to the vibrant *Fallas* festivals – deeply informs how communities process stress and seek support. As a future Psychologist, I believe understanding these contextual elements is as vital as clinical technique. My time living in Valencia taught me that resilience here often manifests through collective traditions rather than individual therapy alone; this insight shapes my approach to community-based interventions. I am particularly eager to learn from your team's work with marginalized groups including the Romani population in València, an area where evidence-based practice must harmonize with indigenous healing practices.</w:t>
      </w:r>
    </w:p>
    <w:p>
      <w:pPr>
        <w:pStyle w:val="BodyText"/>
      </w:pPr>
      <w:r>
        <w:t xml:space="preserve">This internship represents far more than a professional requirement for me; it is a deliberate step toward becoming a culturally attuned Psychologist serving Spain Valencia. I am not merely seeking placement – I seek to contribute to the ongoing evolution of mental healthcare in this dynamic region. Your organization’s commitment to [Mention Specific Value from Organization's Mission] resonates with my core values, as demonstrated by my volunteer work supporting LGBTQ+ youth initiatives at the Valencia-based NGO *Amics de l'Alba*.</w:t>
      </w:r>
    </w:p>
    <w:p>
      <w:pPr>
        <w:pStyle w:val="BodyText"/>
      </w:pPr>
      <w:r>
        <w:t xml:space="preserve">Thank you for considering this Internship Application Letter and my qualifications. I am deeply excited about the possibility of contributing to [Organization Name]'s impactful work in Spain Valencia. My resume, attached for your review, provides further detail on my academic achievements and practical experiences. I welcome the opportunity to discuss how my skills in cross-cultural communication, clinical assessment, and community engagement align with your current projects during an interview at your earliest convenience.</w:t>
      </w:r>
    </w:p>
    <w:p>
      <w:pPr>
        <w:pStyle w:val="BodyText"/>
      </w:pPr>
      <w:r>
        <w:t xml:space="preserve">I look forward to the possibility of discussing how I can support [Organization Name]'s mission in Valencia.</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Spain Valencia</dc:title>
  <dc:creator/>
  <dc:language>en</dc:language>
  <cp:keywords/>
  <dcterms:created xsi:type="dcterms:W3CDTF">2026-07-20T13:57:02Z</dcterms:created>
  <dcterms:modified xsi:type="dcterms:W3CDTF">2026-07-20T13:57:02Z</dcterms:modified>
</cp:coreProperties>
</file>

<file path=docProps/custom.xml><?xml version="1.0" encoding="utf-8"?>
<Properties xmlns="http://schemas.openxmlformats.org/officeDocument/2006/custom-properties" xmlns:vt="http://schemas.openxmlformats.org/officeDocument/2006/docPropsVTypes"/>
</file>